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BFD033" w14:textId="77777777" w:rsidR="00AB4272" w:rsidRDefault="00000000">
      <w:pPr>
        <w:pStyle w:val="af"/>
      </w:pPr>
      <w:r>
        <w:t>Summary - Substrate, Group B, 𝚫𝚫G Version</w:t>
      </w:r>
    </w:p>
    <w:p w14:paraId="10A2F126" w14:textId="77777777" w:rsidR="00AB4272" w:rsidRDefault="00000000">
      <w:r>
        <w:t>Inbal Lorena Eshel</w:t>
      </w:r>
    </w:p>
    <w:p w14:paraId="5609F042" w14:textId="77777777" w:rsidR="00AB4272" w:rsidRDefault="00000000">
      <w:r>
        <w:t>03/02/25</w:t>
      </w:r>
    </w:p>
    <w:p w14:paraId="5652E952" w14:textId="77777777" w:rsidR="00AB4272" w:rsidRDefault="00000000">
      <w:pPr>
        <w:pStyle w:val="1"/>
      </w:pPr>
      <w:bookmarkStart w:id="0" w:name="substrate"/>
      <w:r>
        <w:rPr>
          <w:i/>
          <w:iCs/>
        </w:rPr>
        <w:t>Substrate</w:t>
      </w:r>
    </w:p>
    <w:p w14:paraId="45CDC45B" w14:textId="77777777" w:rsidR="00AB4272" w:rsidRDefault="00000000">
      <w:pPr>
        <w:pStyle w:val="3"/>
      </w:pPr>
      <w:bookmarkStart w:id="1" w:name="model"/>
      <w:r>
        <w:t>Model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707"/>
        <w:gridCol w:w="773"/>
        <w:gridCol w:w="773"/>
        <w:gridCol w:w="773"/>
      </w:tblGrid>
      <w:tr w:rsidR="00AB4272" w14:paraId="3F5080B0" w14:textId="77777777" w:rsidTr="00AB42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83" w:type="dxa"/>
          </w:tcPr>
          <w:p w14:paraId="01F2C189" w14:textId="77777777" w:rsidR="00AB4272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78" w:type="dxa"/>
          </w:tcPr>
          <w:p w14:paraId="58F75C84" w14:textId="77777777" w:rsidR="00AB4272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78" w:type="dxa"/>
          </w:tcPr>
          <w:p w14:paraId="24A51331" w14:textId="77777777" w:rsidR="00AB4272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78" w:type="dxa"/>
          </w:tcPr>
          <w:p w14:paraId="6BDE041B" w14:textId="77777777" w:rsidR="00AB4272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AB4272" w14:paraId="6989E5CF" w14:textId="77777777">
        <w:tc>
          <w:tcPr>
            <w:tcW w:w="5883" w:type="dxa"/>
          </w:tcPr>
          <w:p w14:paraId="0E65A39A" w14:textId="77777777" w:rsidR="00AB427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78" w:type="dxa"/>
          </w:tcPr>
          <w:p w14:paraId="6C41FF3E" w14:textId="77777777" w:rsidR="00AB4272" w:rsidRDefault="00000000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678" w:type="dxa"/>
          </w:tcPr>
          <w:p w14:paraId="3AE9E57C" w14:textId="77777777" w:rsidR="00AB4272" w:rsidRDefault="0000000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678" w:type="dxa"/>
          </w:tcPr>
          <w:p w14:paraId="3A15988B" w14:textId="77777777" w:rsidR="00AB4272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AB4272" w14:paraId="40D58647" w14:textId="77777777">
        <w:tc>
          <w:tcPr>
            <w:tcW w:w="5883" w:type="dxa"/>
          </w:tcPr>
          <w:p w14:paraId="6A4223D1" w14:textId="77777777" w:rsidR="00AB427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78" w:type="dxa"/>
          </w:tcPr>
          <w:p w14:paraId="0664FF2B" w14:textId="77777777" w:rsidR="00AB4272" w:rsidRDefault="00000000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678" w:type="dxa"/>
          </w:tcPr>
          <w:p w14:paraId="6B9DB9DC" w14:textId="77777777" w:rsidR="00AB4272" w:rsidRDefault="0000000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678" w:type="dxa"/>
          </w:tcPr>
          <w:p w14:paraId="1CF01154" w14:textId="77777777" w:rsidR="00AB4272" w:rsidRDefault="00000000">
            <w:pPr>
              <w:pStyle w:val="Compact"/>
              <w:jc w:val="right"/>
            </w:pPr>
            <w:r>
              <w:t>0.429</w:t>
            </w:r>
          </w:p>
        </w:tc>
      </w:tr>
      <w:bookmarkEnd w:id="0"/>
      <w:bookmarkEnd w:id="1"/>
    </w:tbl>
    <w:p w14:paraId="3FDC066E" w14:textId="77777777" w:rsidR="001C30F2" w:rsidRDefault="001C30F2"/>
    <w:sectPr w:rsidR="001C30F2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EA16A" w14:textId="77777777" w:rsidR="001C30F2" w:rsidRDefault="001C30F2">
      <w:pPr>
        <w:spacing w:before="0" w:after="0"/>
      </w:pPr>
      <w:r>
        <w:separator/>
      </w:r>
    </w:p>
  </w:endnote>
  <w:endnote w:type="continuationSeparator" w:id="0">
    <w:p w14:paraId="5B482BA2" w14:textId="77777777" w:rsidR="001C30F2" w:rsidRDefault="001C30F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DED53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4A265F2B" w14:textId="77777777" w:rsidR="0058205F" w:rsidRDefault="0058205F" w:rsidP="00300796">
    <w:pPr>
      <w:pStyle w:val="aa"/>
    </w:pPr>
  </w:p>
  <w:p w14:paraId="3D1DE28B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10F0FC" w14:textId="77777777" w:rsidR="001C30F2" w:rsidRDefault="001C30F2">
      <w:pPr>
        <w:spacing w:before="0" w:after="0"/>
      </w:pPr>
      <w:r>
        <w:separator/>
      </w:r>
    </w:p>
  </w:footnote>
  <w:footnote w:type="continuationSeparator" w:id="0">
    <w:p w14:paraId="258D9B01" w14:textId="77777777" w:rsidR="001C30F2" w:rsidRDefault="001C30F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938753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30F2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4810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6FF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4272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DCCDEE"/>
  <w15:docId w15:val="{E2292302-5FE3-467F-9A3C-F7807E5D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190</Characters>
  <Application>Microsoft Office Word</Application>
  <DocSecurity>0</DocSecurity>
  <Lines>19</Lines>
  <Paragraphs>2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Substrate, Group B, 𝚫𝚫G Version</dc:title>
  <dc:creator>Inbal Lorena Eshel</dc:creator>
  <cp:keywords/>
  <cp:lastModifiedBy>inbal zak</cp:lastModifiedBy>
  <cp:revision>2</cp:revision>
  <dcterms:created xsi:type="dcterms:W3CDTF">2025-02-03T12:30:00Z</dcterms:created>
  <dcterms:modified xsi:type="dcterms:W3CDTF">2025-02-03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a82b57b03f1e827dbfaff3171cc7c35699894f756f2acbac0ac2ae6b5f191bd1</vt:lpwstr>
  </property>
</Properties>
</file>